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574EFC" w14:textId="77777777" w:rsidR="004E0F5C" w:rsidRDefault="00850839" w:rsidP="004E0F5C">
      <w:pPr>
        <w:spacing w:after="0"/>
        <w:jc w:val="center"/>
        <w:rPr>
          <w:b/>
          <w:sz w:val="40"/>
          <w:szCs w:val="40"/>
          <w:u w:val="thick"/>
        </w:rPr>
      </w:pPr>
      <w:r>
        <w:rPr>
          <w:b/>
          <w:sz w:val="40"/>
          <w:szCs w:val="40"/>
          <w:u w:val="thick"/>
        </w:rPr>
        <w:t>Inmate Release Identification Form</w:t>
      </w:r>
      <w:r w:rsidR="008F2C4B" w:rsidRPr="008F2C4B">
        <w:rPr>
          <w:b/>
          <w:sz w:val="40"/>
          <w:szCs w:val="40"/>
          <w:u w:val="thick"/>
        </w:rPr>
        <w:t>:</w:t>
      </w:r>
    </w:p>
    <w:p w14:paraId="05CE8C5F" w14:textId="77777777" w:rsidR="004E0F5C" w:rsidRDefault="00EC2304" w:rsidP="004E0F5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mate must take a copy of this form to the DMV, with photo ID, for AK photo ID</w:t>
      </w:r>
    </w:p>
    <w:p w14:paraId="1407DE97" w14:textId="77777777" w:rsidR="00EC2304" w:rsidRPr="008D4169" w:rsidRDefault="00EC2304" w:rsidP="00EC2304">
      <w:pPr>
        <w:widowControl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D4169">
        <w:rPr>
          <w:rFonts w:ascii="Times New Roman" w:hAnsi="Times New Roman" w:cs="Times New Roman"/>
          <w:b/>
          <w:sz w:val="24"/>
          <w:szCs w:val="24"/>
        </w:rPr>
        <w:t>**** Do not return to the institution for copies or faxes. ****</w:t>
      </w:r>
    </w:p>
    <w:p w14:paraId="0CF2FB75" w14:textId="77777777" w:rsidR="00EC2304" w:rsidRDefault="00EC2304" w:rsidP="00EC2304">
      <w:pPr>
        <w:widowControl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AB1B5B" w14:textId="77777777" w:rsidR="00850839" w:rsidRDefault="00850839" w:rsidP="008D4169">
      <w:pPr>
        <w:widowControl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2674">
        <w:rPr>
          <w:rFonts w:ascii="Times New Roman" w:hAnsi="Times New Roman" w:cs="Times New Roman"/>
          <w:b/>
          <w:sz w:val="24"/>
          <w:szCs w:val="24"/>
        </w:rPr>
        <w:t>Last Nam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1617097311"/>
          <w:placeholder>
            <w:docPart w:val="65B8F7124816498A9A9D3726235FF7D6"/>
          </w:placeholder>
          <w:showingPlcHdr/>
          <w:text/>
        </w:sdtPr>
        <w:sdtEndPr/>
        <w:sdtContent>
          <w:r>
            <w:rPr>
              <w:rStyle w:val="PlaceholderText"/>
            </w:rPr>
            <w:t>Enter name</w:t>
          </w:r>
          <w:r w:rsidRPr="00CA58E2">
            <w:rPr>
              <w:rStyle w:val="PlaceholderText"/>
            </w:rPr>
            <w:t>.</w:t>
          </w:r>
        </w:sdtContent>
      </w:sdt>
      <w:r>
        <w:rPr>
          <w:rFonts w:ascii="Times New Roman" w:hAnsi="Times New Roman" w:cs="Times New Roman"/>
          <w:sz w:val="24"/>
          <w:szCs w:val="24"/>
        </w:rPr>
        <w:tab/>
      </w:r>
      <w:r w:rsidRPr="00C92674">
        <w:rPr>
          <w:rFonts w:ascii="Times New Roman" w:hAnsi="Times New Roman" w:cs="Times New Roman"/>
          <w:b/>
          <w:sz w:val="24"/>
          <w:szCs w:val="24"/>
        </w:rPr>
        <w:t>First Nam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-679964171"/>
          <w:placeholder>
            <w:docPart w:val="3EE27A98381E455BBEED7002701506D7"/>
          </w:placeholder>
          <w:showingPlcHdr/>
          <w:text/>
        </w:sdtPr>
        <w:sdtEndPr/>
        <w:sdtContent>
          <w:r>
            <w:rPr>
              <w:rStyle w:val="PlaceholderText"/>
            </w:rPr>
            <w:t>Enter name</w:t>
          </w:r>
          <w:r w:rsidRPr="00CA58E2">
            <w:rPr>
              <w:rStyle w:val="PlaceholderText"/>
            </w:rPr>
            <w:t>.</w:t>
          </w:r>
        </w:sdtContent>
      </w:sdt>
      <w:r>
        <w:rPr>
          <w:rFonts w:ascii="Times New Roman" w:hAnsi="Times New Roman" w:cs="Times New Roman"/>
          <w:sz w:val="24"/>
          <w:szCs w:val="24"/>
        </w:rPr>
        <w:tab/>
      </w:r>
      <w:r w:rsidRPr="00C92674">
        <w:rPr>
          <w:rFonts w:ascii="Times New Roman" w:hAnsi="Times New Roman" w:cs="Times New Roman"/>
          <w:b/>
          <w:sz w:val="24"/>
          <w:szCs w:val="24"/>
        </w:rPr>
        <w:t>Full Middle Nam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101697011"/>
          <w:placeholder>
            <w:docPart w:val="ADA10F579C894D4D9FA9D44C2E8E36D4"/>
          </w:placeholder>
          <w:showingPlcHdr/>
          <w:text/>
        </w:sdtPr>
        <w:sdtEndPr/>
        <w:sdtContent>
          <w:r>
            <w:rPr>
              <w:rStyle w:val="PlaceholderText"/>
            </w:rPr>
            <w:t>Enter name</w:t>
          </w:r>
          <w:r w:rsidRPr="00CA58E2">
            <w:rPr>
              <w:rStyle w:val="PlaceholderText"/>
            </w:rPr>
            <w:t>.</w:t>
          </w:r>
        </w:sdtContent>
      </w:sdt>
    </w:p>
    <w:p w14:paraId="624579AD" w14:textId="77777777" w:rsidR="008D4169" w:rsidRPr="00C92674" w:rsidRDefault="008D4169" w:rsidP="008D4169">
      <w:pPr>
        <w:widowControl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E59D95C" w14:textId="77777777" w:rsidR="00850839" w:rsidRDefault="00850839" w:rsidP="008D4169">
      <w:pPr>
        <w:widowControl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2674">
        <w:rPr>
          <w:rFonts w:ascii="Times New Roman" w:hAnsi="Times New Roman" w:cs="Times New Roman"/>
          <w:b/>
          <w:sz w:val="24"/>
          <w:szCs w:val="24"/>
        </w:rPr>
        <w:t>Social Security Number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-1700542751"/>
          <w:placeholder>
            <w:docPart w:val="18938C4BD7E842B99BF97B547137E00F"/>
          </w:placeholder>
          <w:showingPlcHdr/>
          <w:text/>
        </w:sdtPr>
        <w:sdtEndPr/>
        <w:sdtContent>
          <w:r>
            <w:rPr>
              <w:rStyle w:val="PlaceholderText"/>
            </w:rPr>
            <w:t>Enter number</w:t>
          </w:r>
          <w:r w:rsidRPr="00CA58E2">
            <w:rPr>
              <w:rStyle w:val="PlaceholderText"/>
            </w:rPr>
            <w:t>.</w:t>
          </w:r>
        </w:sdtContent>
      </w:sdt>
      <w:r>
        <w:rPr>
          <w:rFonts w:ascii="Times New Roman" w:hAnsi="Times New Roman" w:cs="Times New Roman"/>
          <w:sz w:val="24"/>
          <w:szCs w:val="24"/>
        </w:rPr>
        <w:tab/>
      </w:r>
      <w:r w:rsidRPr="00C92674">
        <w:rPr>
          <w:rFonts w:ascii="Times New Roman" w:hAnsi="Times New Roman" w:cs="Times New Roman"/>
          <w:b/>
          <w:sz w:val="24"/>
          <w:szCs w:val="24"/>
        </w:rPr>
        <w:t>Date Of Birth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1871647483"/>
          <w:placeholder>
            <w:docPart w:val="C4CAE368290A4DAA93C8457D2FBDF351"/>
          </w:placeholder>
          <w:showingPlcHdr/>
          <w:text/>
        </w:sdtPr>
        <w:sdtEndPr/>
        <w:sdtContent>
          <w:r>
            <w:rPr>
              <w:rStyle w:val="PlaceholderText"/>
            </w:rPr>
            <w:t>Enter DOB</w:t>
          </w:r>
          <w:r w:rsidRPr="00CA58E2">
            <w:rPr>
              <w:rStyle w:val="PlaceholderText"/>
            </w:rPr>
            <w:t>.</w:t>
          </w:r>
        </w:sdtContent>
      </w:sdt>
    </w:p>
    <w:p w14:paraId="77F46D65" w14:textId="77777777" w:rsidR="008D4169" w:rsidRPr="00C92674" w:rsidRDefault="008D4169" w:rsidP="008D4169">
      <w:pPr>
        <w:widowControl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715A6C3" w14:textId="77777777" w:rsidR="00850839" w:rsidRDefault="00850839" w:rsidP="008D4169">
      <w:pPr>
        <w:widowControl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D0F1F">
        <w:rPr>
          <w:rFonts w:ascii="Times New Roman" w:hAnsi="Times New Roman" w:cs="Times New Roman"/>
          <w:b/>
          <w:sz w:val="24"/>
          <w:szCs w:val="24"/>
        </w:rPr>
        <w:t>Previous Name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-1885708756"/>
          <w:placeholder>
            <w:docPart w:val="FB11EF2D3F634E14BCAB5B063F9E1D8B"/>
          </w:placeholder>
          <w:showingPlcHdr/>
          <w:text/>
        </w:sdtPr>
        <w:sdtEndPr/>
        <w:sdtContent>
          <w:r>
            <w:rPr>
              <w:rStyle w:val="PlaceholderText"/>
            </w:rPr>
            <w:t>Enter names</w:t>
          </w:r>
          <w:r w:rsidRPr="00CA58E2">
            <w:rPr>
              <w:rStyle w:val="PlaceholderText"/>
            </w:rPr>
            <w:t>.</w:t>
          </w:r>
        </w:sdtContent>
      </w:sdt>
    </w:p>
    <w:p w14:paraId="14AB7669" w14:textId="77777777" w:rsidR="00850839" w:rsidRPr="008D4169" w:rsidRDefault="00850839" w:rsidP="008D4169">
      <w:pPr>
        <w:widowControl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8D4169">
        <w:rPr>
          <w:rFonts w:ascii="Times New Roman" w:hAnsi="Times New Roman" w:cs="Times New Roman"/>
          <w:sz w:val="20"/>
          <w:szCs w:val="20"/>
        </w:rPr>
        <w:t>(Maiden name / court ordered name change / alias / nickname / marriage / etc.)</w:t>
      </w:r>
    </w:p>
    <w:p w14:paraId="10EA5F75" w14:textId="77777777" w:rsidR="008D4169" w:rsidRPr="00C92674" w:rsidRDefault="008D4169" w:rsidP="008D4169">
      <w:pPr>
        <w:widowControl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A5CBFA8" w14:textId="77777777" w:rsidR="00850839" w:rsidRDefault="00850839" w:rsidP="008D4169">
      <w:pPr>
        <w:widowControl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2674">
        <w:rPr>
          <w:rFonts w:ascii="Times New Roman" w:hAnsi="Times New Roman" w:cs="Times New Roman"/>
          <w:b/>
          <w:sz w:val="24"/>
          <w:szCs w:val="24"/>
        </w:rPr>
        <w:t>Residence Addres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-1282111157"/>
          <w:placeholder>
            <w:docPart w:val="DefaultPlaceholder_1082065158"/>
          </w:placeholder>
          <w:text/>
        </w:sdtPr>
        <w:sdtEndPr/>
        <w:sdtContent>
          <w:r>
            <w:rPr>
              <w:rStyle w:val="PlaceholderText"/>
            </w:rPr>
            <w:t>Enter address</w:t>
          </w:r>
          <w:r w:rsidRPr="00CA58E2">
            <w:rPr>
              <w:rStyle w:val="PlaceholderText"/>
            </w:rPr>
            <w:t>.</w:t>
          </w:r>
        </w:sdtContent>
      </w:sdt>
      <w:r w:rsidRPr="0085083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3153B2" w14:textId="77777777" w:rsidR="008D4169" w:rsidRPr="00C92674" w:rsidRDefault="008D4169" w:rsidP="008D4169">
      <w:pPr>
        <w:widowControl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66487F7" w14:textId="77777777" w:rsidR="00850839" w:rsidRDefault="00850839" w:rsidP="008D4169">
      <w:pPr>
        <w:widowControl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2674">
        <w:rPr>
          <w:rFonts w:ascii="Times New Roman" w:hAnsi="Times New Roman" w:cs="Times New Roman"/>
          <w:b/>
          <w:sz w:val="24"/>
          <w:szCs w:val="24"/>
        </w:rPr>
        <w:t>Cit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-830521441"/>
          <w:placeholder>
            <w:docPart w:val="C2F8F39A33334B8DB35B03CC79BC2D0A"/>
          </w:placeholder>
          <w:showingPlcHdr/>
          <w:text/>
        </w:sdtPr>
        <w:sdtEndPr/>
        <w:sdtContent>
          <w:r>
            <w:rPr>
              <w:rStyle w:val="PlaceholderText"/>
            </w:rPr>
            <w:t>Enter city</w:t>
          </w:r>
          <w:r w:rsidRPr="00CA58E2">
            <w:rPr>
              <w:rStyle w:val="PlaceholderText"/>
            </w:rPr>
            <w:t>.</w:t>
          </w:r>
        </w:sdtContent>
      </w:sdt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C92674">
        <w:rPr>
          <w:rFonts w:ascii="Times New Roman" w:hAnsi="Times New Roman" w:cs="Times New Roman"/>
          <w:b/>
          <w:sz w:val="24"/>
          <w:szCs w:val="24"/>
        </w:rPr>
        <w:t>Stat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-1545592801"/>
          <w:placeholder>
            <w:docPart w:val="C2F8F39A33334B8DB35B03CC79BC2D0A"/>
          </w:placeholder>
          <w:showingPlcHdr/>
          <w:text/>
        </w:sdtPr>
        <w:sdtEndPr/>
        <w:sdtContent>
          <w:r w:rsidR="008D4169">
            <w:rPr>
              <w:rStyle w:val="PlaceholderText"/>
            </w:rPr>
            <w:t>Enter city</w:t>
          </w:r>
          <w:r w:rsidR="008D4169" w:rsidRPr="00CA58E2">
            <w:rPr>
              <w:rStyle w:val="PlaceholderText"/>
            </w:rPr>
            <w:t>.</w:t>
          </w:r>
        </w:sdtContent>
      </w:sdt>
      <w:r>
        <w:rPr>
          <w:rFonts w:ascii="Times New Roman" w:hAnsi="Times New Roman" w:cs="Times New Roman"/>
          <w:sz w:val="24"/>
          <w:szCs w:val="24"/>
        </w:rPr>
        <w:tab/>
      </w:r>
      <w:r w:rsidRPr="00C92674">
        <w:rPr>
          <w:rFonts w:ascii="Times New Roman" w:hAnsi="Times New Roman" w:cs="Times New Roman"/>
          <w:b/>
          <w:sz w:val="24"/>
          <w:szCs w:val="24"/>
        </w:rPr>
        <w:t>Zip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1493765344"/>
          <w:placeholder>
            <w:docPart w:val="BAE2D72E026F4AA1B00F6B5BA3434FE4"/>
          </w:placeholder>
          <w:showingPlcHdr/>
          <w:text/>
        </w:sdtPr>
        <w:sdtEndPr/>
        <w:sdtContent>
          <w:r>
            <w:rPr>
              <w:rStyle w:val="PlaceholderText"/>
            </w:rPr>
            <w:t>Enter zip</w:t>
          </w:r>
          <w:r w:rsidRPr="00CA58E2">
            <w:rPr>
              <w:rStyle w:val="PlaceholderText"/>
            </w:rPr>
            <w:t>.</w:t>
          </w:r>
        </w:sdtContent>
      </w:sdt>
    </w:p>
    <w:p w14:paraId="49C0E054" w14:textId="77777777" w:rsidR="008D4169" w:rsidRPr="00C92674" w:rsidRDefault="008D4169" w:rsidP="008D4169">
      <w:pPr>
        <w:widowControl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76AC8F1" w14:textId="77777777" w:rsidR="00850839" w:rsidRDefault="00850839" w:rsidP="008D4169">
      <w:pPr>
        <w:widowControl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2674">
        <w:rPr>
          <w:rFonts w:ascii="Times New Roman" w:hAnsi="Times New Roman" w:cs="Times New Roman"/>
          <w:b/>
          <w:sz w:val="24"/>
          <w:szCs w:val="24"/>
        </w:rPr>
        <w:t>City / State Of Birth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-1356273580"/>
          <w:placeholder>
            <w:docPart w:val="D477E1E42BFB406AB69870757AE5729A"/>
          </w:placeholder>
          <w:showingPlcHdr/>
          <w:text/>
        </w:sdtPr>
        <w:sdtEndPr/>
        <w:sdtContent>
          <w:r>
            <w:rPr>
              <w:rStyle w:val="PlaceholderText"/>
            </w:rPr>
            <w:t>Enter city / state</w:t>
          </w:r>
          <w:r w:rsidRPr="00CA58E2">
            <w:rPr>
              <w:rStyle w:val="PlaceholderText"/>
            </w:rPr>
            <w:t>.</w:t>
          </w:r>
        </w:sdtContent>
      </w:sdt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C92674">
        <w:rPr>
          <w:rFonts w:ascii="Times New Roman" w:hAnsi="Times New Roman" w:cs="Times New Roman"/>
          <w:b/>
          <w:sz w:val="24"/>
          <w:szCs w:val="24"/>
        </w:rPr>
        <w:t>Countr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1952821810"/>
          <w:placeholder>
            <w:docPart w:val="D8C5154F8C64452DBB02CAF5356E1EFD"/>
          </w:placeholder>
          <w:showingPlcHdr/>
          <w:text/>
        </w:sdtPr>
        <w:sdtEndPr/>
        <w:sdtContent>
          <w:r>
            <w:rPr>
              <w:rStyle w:val="PlaceholderText"/>
            </w:rPr>
            <w:t>Enter country</w:t>
          </w:r>
          <w:r w:rsidRPr="00CA58E2">
            <w:rPr>
              <w:rStyle w:val="PlaceholderText"/>
            </w:rPr>
            <w:t>.</w:t>
          </w:r>
        </w:sdtContent>
      </w:sdt>
    </w:p>
    <w:p w14:paraId="26AB7189" w14:textId="77777777" w:rsidR="008D4169" w:rsidRPr="00C92674" w:rsidRDefault="008D4169" w:rsidP="008D4169">
      <w:pPr>
        <w:widowControl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643"/>
        <w:gridCol w:w="2139"/>
        <w:gridCol w:w="3008"/>
      </w:tblGrid>
      <w:tr w:rsidR="00850839" w14:paraId="5909BC76" w14:textId="77777777" w:rsidTr="008D4169">
        <w:tc>
          <w:tcPr>
            <w:tcW w:w="2615" w:type="pct"/>
          </w:tcPr>
          <w:p w14:paraId="1A2F6026" w14:textId="77777777" w:rsidR="00850839" w:rsidRPr="008D4169" w:rsidRDefault="00850839" w:rsidP="008D4169">
            <w:pPr>
              <w:widowControl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4169">
              <w:rPr>
                <w:rFonts w:ascii="Times New Roman" w:hAnsi="Times New Roman" w:cs="Times New Roman"/>
                <w:b/>
                <w:sz w:val="24"/>
                <w:szCs w:val="24"/>
              </w:rPr>
              <w:t>--- PHOTO ----</w:t>
            </w:r>
          </w:p>
        </w:tc>
        <w:tc>
          <w:tcPr>
            <w:tcW w:w="2385" w:type="pct"/>
            <w:gridSpan w:val="2"/>
          </w:tcPr>
          <w:p w14:paraId="2688614E" w14:textId="77777777" w:rsidR="00850839" w:rsidRPr="008D4169" w:rsidRDefault="00850839" w:rsidP="008D4169">
            <w:pPr>
              <w:widowControl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4169">
              <w:rPr>
                <w:rFonts w:ascii="Times New Roman" w:hAnsi="Times New Roman" w:cs="Times New Roman"/>
                <w:b/>
                <w:sz w:val="24"/>
                <w:szCs w:val="24"/>
              </w:rPr>
              <w:t>---- OTHER INFORMATION ----</w:t>
            </w:r>
          </w:p>
        </w:tc>
      </w:tr>
      <w:tr w:rsidR="008D4169" w14:paraId="40BAB7AC" w14:textId="77777777" w:rsidTr="00243968">
        <w:sdt>
          <w:sdtPr>
            <w:rPr>
              <w:rFonts w:ascii="Times New Roman" w:hAnsi="Times New Roman" w:cs="Times New Roman"/>
              <w:sz w:val="24"/>
              <w:szCs w:val="24"/>
            </w:rPr>
            <w:id w:val="256878545"/>
            <w:showingPlcHdr/>
            <w:picture/>
          </w:sdtPr>
          <w:sdtEndPr/>
          <w:sdtContent>
            <w:tc>
              <w:tcPr>
                <w:tcW w:w="2615" w:type="pct"/>
                <w:vMerge w:val="restart"/>
                <w:vAlign w:val="center"/>
              </w:tcPr>
              <w:p w14:paraId="658FCD83" w14:textId="77777777" w:rsidR="008D4169" w:rsidRDefault="00243968" w:rsidP="00243968">
                <w:pPr>
                  <w:widowControl w:val="0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noProof/>
                    <w:sz w:val="24"/>
                    <w:szCs w:val="24"/>
                  </w:rPr>
                  <w:drawing>
                    <wp:inline distT="0" distB="0" distL="0" distR="0" wp14:anchorId="3163D9DE" wp14:editId="5EA9E9D2">
                      <wp:extent cx="1903730" cy="1903730"/>
                      <wp:effectExtent l="0" t="0" r="1270" b="127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730" cy="19037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991" w:type="pct"/>
            <w:vAlign w:val="center"/>
          </w:tcPr>
          <w:p w14:paraId="58CC01D7" w14:textId="77777777" w:rsidR="008D4169" w:rsidRDefault="008D4169" w:rsidP="008D4169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B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id w:val="-819647292"/>
            <w:placeholder>
              <w:docPart w:val="07F490F2C91540B5A0C86F9544BB89D6"/>
            </w:placeholder>
            <w:showingPlcHdr/>
            <w:text/>
          </w:sdtPr>
          <w:sdtEndPr/>
          <w:sdtContent>
            <w:tc>
              <w:tcPr>
                <w:tcW w:w="1394" w:type="pct"/>
                <w:vAlign w:val="center"/>
              </w:tcPr>
              <w:p w14:paraId="256F7A7C" w14:textId="77777777" w:rsidR="008D4169" w:rsidRDefault="008D4169" w:rsidP="008D4169">
                <w:pPr>
                  <w:widowControl w:val="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CA58E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D4169" w14:paraId="42FFA2A3" w14:textId="77777777" w:rsidTr="008D4169">
        <w:tc>
          <w:tcPr>
            <w:tcW w:w="2615" w:type="pct"/>
            <w:vMerge/>
          </w:tcPr>
          <w:p w14:paraId="5625060B" w14:textId="77777777" w:rsidR="008D4169" w:rsidRDefault="008D4169" w:rsidP="008D4169">
            <w:pPr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pct"/>
            <w:vAlign w:val="center"/>
          </w:tcPr>
          <w:p w14:paraId="6565B58D" w14:textId="77777777" w:rsidR="008D4169" w:rsidRDefault="008D4169" w:rsidP="008D4169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der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id w:val="-1518383472"/>
            <w:placeholder>
              <w:docPart w:val="F6B7823DD35C47A1B428862BAFC20046"/>
            </w:placeholder>
            <w:showingPlcHdr/>
            <w:text/>
          </w:sdtPr>
          <w:sdtEndPr/>
          <w:sdtContent>
            <w:tc>
              <w:tcPr>
                <w:tcW w:w="1394" w:type="pct"/>
                <w:vAlign w:val="center"/>
              </w:tcPr>
              <w:p w14:paraId="09F2CF19" w14:textId="77777777" w:rsidR="008D4169" w:rsidRDefault="008D4169" w:rsidP="008D4169">
                <w:pPr>
                  <w:widowControl w:val="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CA58E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D4169" w14:paraId="0D86320E" w14:textId="77777777" w:rsidTr="008D4169">
        <w:tc>
          <w:tcPr>
            <w:tcW w:w="2615" w:type="pct"/>
            <w:vMerge/>
          </w:tcPr>
          <w:p w14:paraId="640F15AA" w14:textId="77777777" w:rsidR="008D4169" w:rsidRDefault="008D4169" w:rsidP="008D4169">
            <w:pPr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pct"/>
            <w:vAlign w:val="center"/>
          </w:tcPr>
          <w:p w14:paraId="31BEFB6B" w14:textId="77777777" w:rsidR="008D4169" w:rsidRDefault="008D4169" w:rsidP="008D4169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ight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id w:val="1281691955"/>
            <w:placeholder>
              <w:docPart w:val="8222A55040954B99BF2B7F1635DC7A24"/>
            </w:placeholder>
            <w:showingPlcHdr/>
            <w:text/>
          </w:sdtPr>
          <w:sdtEndPr/>
          <w:sdtContent>
            <w:tc>
              <w:tcPr>
                <w:tcW w:w="1394" w:type="pct"/>
                <w:vAlign w:val="center"/>
              </w:tcPr>
              <w:p w14:paraId="06BFF77D" w14:textId="77777777" w:rsidR="008D4169" w:rsidRDefault="008D4169" w:rsidP="008D4169">
                <w:pPr>
                  <w:widowControl w:val="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CA58E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D4169" w14:paraId="6E1848FB" w14:textId="77777777" w:rsidTr="008D4169">
        <w:tc>
          <w:tcPr>
            <w:tcW w:w="2615" w:type="pct"/>
            <w:vMerge/>
          </w:tcPr>
          <w:p w14:paraId="703B0D0A" w14:textId="77777777" w:rsidR="008D4169" w:rsidRDefault="008D4169" w:rsidP="008D4169">
            <w:pPr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pct"/>
            <w:vAlign w:val="center"/>
          </w:tcPr>
          <w:p w14:paraId="24701D30" w14:textId="77777777" w:rsidR="008D4169" w:rsidRDefault="008D4169" w:rsidP="008D4169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ight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id w:val="428168583"/>
            <w:placeholder>
              <w:docPart w:val="55B12C53B0CB4390B551A9FA32C312B2"/>
            </w:placeholder>
            <w:showingPlcHdr/>
            <w:text/>
          </w:sdtPr>
          <w:sdtEndPr/>
          <w:sdtContent>
            <w:tc>
              <w:tcPr>
                <w:tcW w:w="1394" w:type="pct"/>
                <w:vAlign w:val="center"/>
              </w:tcPr>
              <w:p w14:paraId="7C1C8B48" w14:textId="77777777" w:rsidR="008D4169" w:rsidRDefault="008D4169" w:rsidP="008D4169">
                <w:pPr>
                  <w:widowControl w:val="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CA58E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D4169" w14:paraId="14E70C43" w14:textId="77777777" w:rsidTr="008D4169">
        <w:tc>
          <w:tcPr>
            <w:tcW w:w="2615" w:type="pct"/>
            <w:vMerge/>
          </w:tcPr>
          <w:p w14:paraId="34B4C0E4" w14:textId="77777777" w:rsidR="008D4169" w:rsidRDefault="008D4169" w:rsidP="008D4169">
            <w:pPr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pct"/>
            <w:vAlign w:val="center"/>
          </w:tcPr>
          <w:p w14:paraId="1558C079" w14:textId="77777777" w:rsidR="008D4169" w:rsidRDefault="008D4169" w:rsidP="008D4169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ir Color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id w:val="1958980634"/>
            <w:placeholder>
              <w:docPart w:val="941CA3FAFDB64DE8B4151857C6F5863E"/>
            </w:placeholder>
            <w:showingPlcHdr/>
            <w:text/>
          </w:sdtPr>
          <w:sdtEndPr/>
          <w:sdtContent>
            <w:tc>
              <w:tcPr>
                <w:tcW w:w="1394" w:type="pct"/>
                <w:vAlign w:val="center"/>
              </w:tcPr>
              <w:p w14:paraId="08DCAD0A" w14:textId="77777777" w:rsidR="008D4169" w:rsidRDefault="008D4169" w:rsidP="008D4169">
                <w:pPr>
                  <w:widowControl w:val="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CA58E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D4169" w14:paraId="6599042A" w14:textId="77777777" w:rsidTr="008D4169">
        <w:tc>
          <w:tcPr>
            <w:tcW w:w="2615" w:type="pct"/>
            <w:vMerge/>
          </w:tcPr>
          <w:p w14:paraId="7ECE1F95" w14:textId="77777777" w:rsidR="008D4169" w:rsidRDefault="008D4169" w:rsidP="008D4169">
            <w:pPr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pct"/>
            <w:vAlign w:val="center"/>
          </w:tcPr>
          <w:p w14:paraId="449E8EA4" w14:textId="77777777" w:rsidR="008D4169" w:rsidRDefault="008D4169" w:rsidP="008D4169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ye Color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id w:val="-1222669106"/>
            <w:showingPlcHdr/>
            <w:text/>
          </w:sdtPr>
          <w:sdtEndPr/>
          <w:sdtContent>
            <w:tc>
              <w:tcPr>
                <w:tcW w:w="1394" w:type="pct"/>
                <w:vAlign w:val="center"/>
              </w:tcPr>
              <w:p w14:paraId="11D2F8A1" w14:textId="77777777" w:rsidR="008D4169" w:rsidRDefault="008D4169" w:rsidP="008D4169">
                <w:pPr>
                  <w:widowControl w:val="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CA58E2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D4169" w14:paraId="046100EC" w14:textId="77777777" w:rsidTr="008D4169">
        <w:trPr>
          <w:trHeight w:val="848"/>
        </w:trPr>
        <w:tc>
          <w:tcPr>
            <w:tcW w:w="2615" w:type="pct"/>
            <w:vMerge/>
          </w:tcPr>
          <w:p w14:paraId="3A41AAA1" w14:textId="77777777" w:rsidR="008D4169" w:rsidRDefault="008D4169" w:rsidP="008D4169">
            <w:pPr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  <w:gridSpan w:val="2"/>
          </w:tcPr>
          <w:p w14:paraId="043BC77F" w14:textId="77777777" w:rsidR="008D4169" w:rsidRDefault="008D4169" w:rsidP="008D4169">
            <w:pPr>
              <w:widowControl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6D108A" w14:textId="77777777" w:rsidR="00850839" w:rsidRDefault="00850839" w:rsidP="008D4169">
      <w:pPr>
        <w:widowControl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203774" w14:textId="77777777" w:rsidR="00850839" w:rsidRDefault="00850839" w:rsidP="008D4169">
      <w:pPr>
        <w:widowControl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2674">
        <w:rPr>
          <w:rFonts w:ascii="Times New Roman" w:hAnsi="Times New Roman" w:cs="Times New Roman"/>
          <w:b/>
          <w:sz w:val="24"/>
          <w:szCs w:val="24"/>
        </w:rPr>
        <w:t>Inmate Signatur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45F77FA1" w14:textId="77777777" w:rsidR="00EC2304" w:rsidRDefault="00EC2304" w:rsidP="008D4169">
      <w:pPr>
        <w:widowControl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1C8D521" w14:textId="6C063A4D" w:rsidR="008D4169" w:rsidRDefault="008D4169" w:rsidP="008D4169">
      <w:pPr>
        <w:widowControl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2674">
        <w:rPr>
          <w:rFonts w:ascii="Times New Roman" w:hAnsi="Times New Roman" w:cs="Times New Roman"/>
          <w:b/>
          <w:sz w:val="24"/>
          <w:szCs w:val="24"/>
        </w:rPr>
        <w:t>Releasing Official Signatur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20A52C88" w14:textId="77777777" w:rsidR="008D4169" w:rsidRPr="00C92674" w:rsidRDefault="008D4169" w:rsidP="008D4169">
      <w:pPr>
        <w:widowControl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BAA1334" w14:textId="77777777" w:rsidR="008D4169" w:rsidRDefault="008D4169" w:rsidP="008D4169">
      <w:pPr>
        <w:widowControl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2674">
        <w:rPr>
          <w:rFonts w:ascii="Times New Roman" w:hAnsi="Times New Roman" w:cs="Times New Roman"/>
          <w:b/>
          <w:sz w:val="24"/>
          <w:szCs w:val="24"/>
        </w:rPr>
        <w:t>Printed Nam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743068854"/>
          <w:showingPlcHdr/>
          <w:text/>
        </w:sdtPr>
        <w:sdtEndPr/>
        <w:sdtContent>
          <w:r>
            <w:rPr>
              <w:rStyle w:val="PlaceholderText"/>
            </w:rPr>
            <w:t>Enter name</w:t>
          </w:r>
          <w:r w:rsidRPr="00CA58E2">
            <w:rPr>
              <w:rStyle w:val="PlaceholderText"/>
            </w:rPr>
            <w:t>.</w:t>
          </w:r>
        </w:sdtContent>
      </w:sdt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C92674">
        <w:rPr>
          <w:rFonts w:ascii="Times New Roman" w:hAnsi="Times New Roman" w:cs="Times New Roman"/>
          <w:b/>
          <w:sz w:val="24"/>
          <w:szCs w:val="24"/>
        </w:rPr>
        <w:t>Titl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-92022866"/>
          <w:showingPlcHdr/>
          <w:text/>
        </w:sdtPr>
        <w:sdtEndPr/>
        <w:sdtContent>
          <w:r>
            <w:rPr>
              <w:rStyle w:val="PlaceholderText"/>
            </w:rPr>
            <w:t>Enter title</w:t>
          </w:r>
          <w:r w:rsidRPr="00CA58E2">
            <w:rPr>
              <w:rStyle w:val="PlaceholderText"/>
            </w:rPr>
            <w:t>.</w:t>
          </w:r>
        </w:sdtContent>
      </w:sdt>
    </w:p>
    <w:p w14:paraId="0006CA12" w14:textId="77777777" w:rsidR="00FD6F7A" w:rsidRDefault="00FD6F7A" w:rsidP="00FD6F7A">
      <w:pPr>
        <w:widowControl w:val="0"/>
        <w:spacing w:after="0" w:line="240" w:lineRule="auto"/>
        <w:jc w:val="center"/>
        <w:rPr>
          <w:rFonts w:ascii="Arial" w:eastAsia="Arial" w:hAnsi="Arial" w:cs="Arial"/>
          <w:b/>
          <w:bCs/>
          <w:sz w:val="20"/>
          <w:szCs w:val="20"/>
        </w:rPr>
      </w:pPr>
    </w:p>
    <w:p w14:paraId="3462C2EC" w14:textId="77777777" w:rsidR="00E44FEC" w:rsidRPr="00E44FEC" w:rsidRDefault="00E44FEC" w:rsidP="00E44FE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r w:rsidRPr="00E44FEC">
        <w:rPr>
          <w:rFonts w:ascii="Times New Roman" w:hAnsi="Times New Roman" w:cs="Times New Roman"/>
          <w:b/>
          <w:bCs/>
          <w:sz w:val="24"/>
          <w:szCs w:val="24"/>
        </w:rPr>
        <w:t>Submit This Form to: AKDOC/doc.jco.admin.services.payables@alaska.gov</w:t>
      </w:r>
    </w:p>
    <w:bookmarkEnd w:id="0"/>
    <w:p w14:paraId="46AF9BC4" w14:textId="77777777" w:rsidR="008D4169" w:rsidRPr="00C92674" w:rsidRDefault="008D4169" w:rsidP="008D4169">
      <w:pPr>
        <w:widowControl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9F77B01" w14:textId="77777777" w:rsidR="008D4169" w:rsidRDefault="00C92674" w:rsidP="008D4169">
      <w:pPr>
        <w:widowControl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2674">
        <w:rPr>
          <w:rFonts w:ascii="Times New Roman" w:hAnsi="Times New Roman" w:cs="Times New Roman"/>
          <w:b/>
          <w:sz w:val="24"/>
          <w:szCs w:val="24"/>
        </w:rPr>
        <w:t xml:space="preserve">Issue </w:t>
      </w:r>
      <w:r w:rsidR="008D4169" w:rsidRPr="00C92674">
        <w:rPr>
          <w:rFonts w:ascii="Times New Roman" w:hAnsi="Times New Roman" w:cs="Times New Roman"/>
          <w:b/>
          <w:sz w:val="24"/>
          <w:szCs w:val="24"/>
        </w:rPr>
        <w:t>Date</w:t>
      </w:r>
      <w:r w:rsidR="008D4169"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729346980"/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D4169" w:rsidRPr="00CA58E2">
            <w:rPr>
              <w:rStyle w:val="PlaceholderText"/>
            </w:rPr>
            <w:t>Click here to enter a date.</w:t>
          </w:r>
        </w:sdtContent>
      </w:sdt>
      <w:r w:rsidR="008D4169">
        <w:rPr>
          <w:rFonts w:ascii="Times New Roman" w:hAnsi="Times New Roman" w:cs="Times New Roman"/>
          <w:sz w:val="24"/>
          <w:szCs w:val="24"/>
        </w:rPr>
        <w:tab/>
        <w:t xml:space="preserve">Valid for 30 days from issue date </w:t>
      </w:r>
      <w:r>
        <w:rPr>
          <w:rFonts w:ascii="Times New Roman" w:hAnsi="Times New Roman" w:cs="Times New Roman"/>
          <w:sz w:val="24"/>
          <w:szCs w:val="24"/>
        </w:rPr>
        <w:t xml:space="preserve">(at left) </w:t>
      </w:r>
      <w:r w:rsidR="008D4169">
        <w:rPr>
          <w:rFonts w:ascii="Times New Roman" w:hAnsi="Times New Roman" w:cs="Times New Roman"/>
          <w:sz w:val="24"/>
          <w:szCs w:val="24"/>
        </w:rPr>
        <w:t>with prison ID card for dup</w:t>
      </w:r>
      <w:r w:rsidR="004F41E7">
        <w:rPr>
          <w:rFonts w:ascii="Times New Roman" w:hAnsi="Times New Roman" w:cs="Times New Roman"/>
          <w:sz w:val="24"/>
          <w:szCs w:val="24"/>
        </w:rPr>
        <w:t>licate / renewal of existing ID.</w:t>
      </w:r>
    </w:p>
    <w:p w14:paraId="0636B62D" w14:textId="77777777" w:rsidR="008D4169" w:rsidRPr="00C92674" w:rsidRDefault="00C92674" w:rsidP="008D4169">
      <w:pPr>
        <w:widowControl w:val="0"/>
        <w:spacing w:after="0" w:line="240" w:lineRule="auto"/>
        <w:rPr>
          <w:rFonts w:ascii="Times New Roman" w:hAnsi="Times New Roman" w:cs="Times New Roman"/>
          <w:sz w:val="20"/>
          <w:szCs w:val="20"/>
          <w:u w:val="thick"/>
        </w:rPr>
      </w:pPr>
      <w:r>
        <w:rPr>
          <w:rFonts w:ascii="Times New Roman" w:hAnsi="Times New Roman" w:cs="Times New Roman"/>
          <w:sz w:val="20"/>
          <w:szCs w:val="20"/>
          <w:u w:val="thick"/>
        </w:rPr>
        <w:tab/>
      </w:r>
      <w:r>
        <w:rPr>
          <w:rFonts w:ascii="Times New Roman" w:hAnsi="Times New Roman" w:cs="Times New Roman"/>
          <w:sz w:val="20"/>
          <w:szCs w:val="20"/>
          <w:u w:val="thick"/>
        </w:rPr>
        <w:tab/>
      </w:r>
      <w:r>
        <w:rPr>
          <w:rFonts w:ascii="Times New Roman" w:hAnsi="Times New Roman" w:cs="Times New Roman"/>
          <w:sz w:val="20"/>
          <w:szCs w:val="20"/>
          <w:u w:val="thick"/>
        </w:rPr>
        <w:tab/>
      </w:r>
      <w:r>
        <w:rPr>
          <w:rFonts w:ascii="Times New Roman" w:hAnsi="Times New Roman" w:cs="Times New Roman"/>
          <w:sz w:val="20"/>
          <w:szCs w:val="20"/>
          <w:u w:val="thick"/>
        </w:rPr>
        <w:tab/>
      </w:r>
      <w:r>
        <w:rPr>
          <w:rFonts w:ascii="Times New Roman" w:hAnsi="Times New Roman" w:cs="Times New Roman"/>
          <w:sz w:val="20"/>
          <w:szCs w:val="20"/>
          <w:u w:val="thick"/>
        </w:rPr>
        <w:tab/>
      </w:r>
      <w:r>
        <w:rPr>
          <w:rFonts w:ascii="Times New Roman" w:hAnsi="Times New Roman" w:cs="Times New Roman"/>
          <w:sz w:val="20"/>
          <w:szCs w:val="20"/>
          <w:u w:val="thick"/>
        </w:rPr>
        <w:tab/>
      </w:r>
      <w:r>
        <w:rPr>
          <w:rFonts w:ascii="Times New Roman" w:hAnsi="Times New Roman" w:cs="Times New Roman"/>
          <w:sz w:val="20"/>
          <w:szCs w:val="20"/>
          <w:u w:val="thick"/>
        </w:rPr>
        <w:tab/>
      </w:r>
      <w:r>
        <w:rPr>
          <w:rFonts w:ascii="Times New Roman" w:hAnsi="Times New Roman" w:cs="Times New Roman"/>
          <w:sz w:val="20"/>
          <w:szCs w:val="20"/>
          <w:u w:val="thick"/>
        </w:rPr>
        <w:tab/>
      </w:r>
      <w:r>
        <w:rPr>
          <w:rFonts w:ascii="Times New Roman" w:hAnsi="Times New Roman" w:cs="Times New Roman"/>
          <w:sz w:val="20"/>
          <w:szCs w:val="20"/>
          <w:u w:val="thick"/>
        </w:rPr>
        <w:tab/>
      </w:r>
      <w:r>
        <w:rPr>
          <w:rFonts w:ascii="Times New Roman" w:hAnsi="Times New Roman" w:cs="Times New Roman"/>
          <w:sz w:val="20"/>
          <w:szCs w:val="20"/>
          <w:u w:val="thick"/>
        </w:rPr>
        <w:tab/>
      </w:r>
      <w:r>
        <w:rPr>
          <w:rFonts w:ascii="Times New Roman" w:hAnsi="Times New Roman" w:cs="Times New Roman"/>
          <w:sz w:val="20"/>
          <w:szCs w:val="20"/>
          <w:u w:val="thick"/>
        </w:rPr>
        <w:tab/>
      </w:r>
      <w:r>
        <w:rPr>
          <w:rFonts w:ascii="Times New Roman" w:hAnsi="Times New Roman" w:cs="Times New Roman"/>
          <w:sz w:val="20"/>
          <w:szCs w:val="20"/>
          <w:u w:val="thick"/>
        </w:rPr>
        <w:tab/>
      </w:r>
      <w:r>
        <w:rPr>
          <w:rFonts w:ascii="Times New Roman" w:hAnsi="Times New Roman" w:cs="Times New Roman"/>
          <w:sz w:val="20"/>
          <w:szCs w:val="20"/>
          <w:u w:val="thick"/>
        </w:rPr>
        <w:tab/>
      </w:r>
      <w:r>
        <w:rPr>
          <w:rFonts w:ascii="Times New Roman" w:hAnsi="Times New Roman" w:cs="Times New Roman"/>
          <w:sz w:val="20"/>
          <w:szCs w:val="20"/>
          <w:u w:val="thick"/>
        </w:rPr>
        <w:tab/>
      </w:r>
      <w:r>
        <w:rPr>
          <w:rFonts w:ascii="Times New Roman" w:hAnsi="Times New Roman" w:cs="Times New Roman"/>
          <w:sz w:val="20"/>
          <w:szCs w:val="20"/>
          <w:u w:val="thick"/>
        </w:rPr>
        <w:tab/>
      </w:r>
    </w:p>
    <w:p w14:paraId="617DF888" w14:textId="77777777" w:rsidR="008D4169" w:rsidRPr="00C92674" w:rsidRDefault="008D4169" w:rsidP="004E0F5C">
      <w:pPr>
        <w:widowControl w:val="0"/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C92674">
        <w:rPr>
          <w:rFonts w:ascii="Times New Roman" w:hAnsi="Times New Roman" w:cs="Times New Roman"/>
          <w:b/>
          <w:sz w:val="20"/>
          <w:szCs w:val="20"/>
        </w:rPr>
        <w:t>Submit billings through the IRIS Financial System using the ITI process to:</w:t>
      </w:r>
    </w:p>
    <w:p w14:paraId="38B46AA0" w14:textId="77777777" w:rsidR="008D4169" w:rsidRPr="00C92674" w:rsidRDefault="00C92674" w:rsidP="004E0F5C">
      <w:pPr>
        <w:pStyle w:val="ListParagraph"/>
        <w:widowControl w:val="0"/>
        <w:numPr>
          <w:ilvl w:val="0"/>
          <w:numId w:val="2"/>
        </w:num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C92674">
        <w:rPr>
          <w:rFonts w:ascii="Times New Roman" w:hAnsi="Times New Roman" w:cs="Times New Roman"/>
          <w:sz w:val="20"/>
          <w:szCs w:val="20"/>
        </w:rPr>
        <w:t>Department of Corrections / Juneau Central Office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7C6B4135" w14:textId="77777777" w:rsidR="00C92674" w:rsidRPr="00C92674" w:rsidRDefault="00C92674" w:rsidP="004E0F5C">
      <w:pPr>
        <w:pStyle w:val="ListParagraph"/>
        <w:widowControl w:val="0"/>
        <w:numPr>
          <w:ilvl w:val="0"/>
          <w:numId w:val="2"/>
        </w:num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C92674">
        <w:rPr>
          <w:rFonts w:ascii="Times New Roman" w:hAnsi="Times New Roman" w:cs="Times New Roman"/>
          <w:sz w:val="20"/>
          <w:szCs w:val="20"/>
        </w:rPr>
        <w:t>ITA will process under ID # 310233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39B17A3A" w14:textId="77777777" w:rsidR="00C92674" w:rsidRPr="00C92674" w:rsidRDefault="00C92674" w:rsidP="004E0F5C">
      <w:pPr>
        <w:pStyle w:val="ListParagraph"/>
        <w:widowControl w:val="0"/>
        <w:numPr>
          <w:ilvl w:val="0"/>
          <w:numId w:val="2"/>
        </w:num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C92674">
        <w:rPr>
          <w:rFonts w:ascii="Times New Roman" w:hAnsi="Times New Roman" w:cs="Times New Roman"/>
          <w:sz w:val="20"/>
          <w:szCs w:val="20"/>
        </w:rPr>
        <w:t>Please attach this form to the ITI transaction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68AAD32B" w14:textId="1F4AADD9" w:rsidR="00C92674" w:rsidRPr="00C92674" w:rsidRDefault="00C92674" w:rsidP="004E0F5C">
      <w:pPr>
        <w:pStyle w:val="ListParagraph"/>
        <w:widowControl w:val="0"/>
        <w:numPr>
          <w:ilvl w:val="0"/>
          <w:numId w:val="2"/>
        </w:num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C92674">
        <w:rPr>
          <w:rFonts w:ascii="Times New Roman" w:hAnsi="Times New Roman" w:cs="Times New Roman"/>
          <w:sz w:val="20"/>
          <w:szCs w:val="20"/>
        </w:rPr>
        <w:t>For billing / payment questions please contact: Accountant V @ 907-465-81</w:t>
      </w:r>
      <w:r w:rsidR="00F0148D">
        <w:rPr>
          <w:rFonts w:ascii="Times New Roman" w:hAnsi="Times New Roman" w:cs="Times New Roman"/>
          <w:sz w:val="20"/>
          <w:szCs w:val="20"/>
        </w:rPr>
        <w:t>68</w:t>
      </w:r>
    </w:p>
    <w:p w14:paraId="7C73F920" w14:textId="77777777" w:rsidR="00C92674" w:rsidRPr="00C92674" w:rsidRDefault="00C92674" w:rsidP="004E0F5C">
      <w:pPr>
        <w:widowControl w:val="0"/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C92674">
        <w:rPr>
          <w:rFonts w:ascii="Times New Roman" w:hAnsi="Times New Roman" w:cs="Times New Roman"/>
          <w:b/>
          <w:sz w:val="20"/>
          <w:szCs w:val="20"/>
        </w:rPr>
        <w:t>Identify the type of State identification issued:</w:t>
      </w:r>
    </w:p>
    <w:p w14:paraId="08293F08" w14:textId="77777777" w:rsidR="00C92674" w:rsidRPr="00C92674" w:rsidRDefault="00C92674" w:rsidP="004E0F5C">
      <w:pPr>
        <w:pStyle w:val="ListParagraph"/>
        <w:widowControl w:val="0"/>
        <w:numPr>
          <w:ilvl w:val="0"/>
          <w:numId w:val="1"/>
        </w:num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C92674">
        <w:rPr>
          <w:rFonts w:ascii="Times New Roman" w:hAnsi="Times New Roman" w:cs="Times New Roman"/>
          <w:sz w:val="20"/>
          <w:szCs w:val="20"/>
        </w:rPr>
        <w:t>State ID</w:t>
      </w:r>
      <w:r w:rsidR="004F41E7">
        <w:rPr>
          <w:rFonts w:ascii="Times New Roman" w:hAnsi="Times New Roman" w:cs="Times New Roman"/>
          <w:sz w:val="20"/>
          <w:szCs w:val="20"/>
        </w:rPr>
        <w:t xml:space="preserve"> only</w:t>
      </w:r>
      <w:r w:rsidRPr="00C92674">
        <w:rPr>
          <w:rFonts w:ascii="Times New Roman" w:hAnsi="Times New Roman" w:cs="Times New Roman"/>
          <w:sz w:val="20"/>
          <w:szCs w:val="20"/>
        </w:rPr>
        <w:t xml:space="preserve"> / </w:t>
      </w:r>
      <w:r w:rsidR="004F41E7">
        <w:rPr>
          <w:rFonts w:ascii="Times New Roman" w:hAnsi="Times New Roman" w:cs="Times New Roman"/>
          <w:sz w:val="20"/>
          <w:szCs w:val="20"/>
        </w:rPr>
        <w:t xml:space="preserve">State ID with </w:t>
      </w:r>
      <w:r w:rsidRPr="00C92674">
        <w:rPr>
          <w:rFonts w:ascii="Times New Roman" w:hAnsi="Times New Roman" w:cs="Times New Roman"/>
          <w:sz w:val="20"/>
          <w:szCs w:val="20"/>
        </w:rPr>
        <w:t>Alcohol Restrictions applied</w:t>
      </w:r>
      <w:r>
        <w:rPr>
          <w:rFonts w:ascii="Times New Roman" w:hAnsi="Times New Roman" w:cs="Times New Roman"/>
          <w:sz w:val="20"/>
          <w:szCs w:val="20"/>
        </w:rPr>
        <w:t>.</w:t>
      </w:r>
    </w:p>
    <w:sectPr w:rsidR="00C92674" w:rsidRPr="00C92674" w:rsidSect="00CA62F3">
      <w:headerReference w:type="default" r:id="rId8"/>
      <w:footerReference w:type="default" r:id="rId9"/>
      <w:pgSz w:w="12240" w:h="15840"/>
      <w:pgMar w:top="1620" w:right="720" w:bottom="720" w:left="720" w:header="450" w:footer="36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93C28A" w14:textId="77777777" w:rsidR="001039EB" w:rsidRDefault="001039EB" w:rsidP="008F2C4B">
      <w:pPr>
        <w:spacing w:after="0" w:line="240" w:lineRule="auto"/>
      </w:pPr>
      <w:r>
        <w:separator/>
      </w:r>
    </w:p>
  </w:endnote>
  <w:endnote w:type="continuationSeparator" w:id="0">
    <w:p w14:paraId="3EF75915" w14:textId="77777777" w:rsidR="001039EB" w:rsidRDefault="001039EB" w:rsidP="008F2C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A04C4E" w14:textId="46911F45" w:rsidR="00CA62F3" w:rsidRDefault="00030B7A">
    <w:pPr>
      <w:pStyle w:val="Footer"/>
    </w:pPr>
    <w:r>
      <w:t xml:space="preserve">DOC, Form </w:t>
    </w:r>
    <w:r w:rsidR="00850839">
      <w:t>818.01</w:t>
    </w:r>
    <w:r>
      <w:t>B</w:t>
    </w:r>
    <w:r w:rsidR="00CA62F3">
      <w:tab/>
    </w:r>
    <w:r w:rsidR="00CA62F3">
      <w:tab/>
      <w:t xml:space="preserve">   </w:t>
    </w:r>
    <w:r w:rsidR="00B055BE">
      <w:t xml:space="preserve">Page </w:t>
    </w:r>
    <w:r w:rsidR="00B055BE">
      <w:rPr>
        <w:b/>
      </w:rPr>
      <w:fldChar w:fldCharType="begin"/>
    </w:r>
    <w:r w:rsidR="00B055BE">
      <w:rPr>
        <w:b/>
      </w:rPr>
      <w:instrText xml:space="preserve"> PAGE  \* Arabic  \* MERGEFORMAT </w:instrText>
    </w:r>
    <w:r w:rsidR="00B055BE">
      <w:rPr>
        <w:b/>
      </w:rPr>
      <w:fldChar w:fldCharType="separate"/>
    </w:r>
    <w:r w:rsidR="00CF4B7B">
      <w:rPr>
        <w:b/>
        <w:noProof/>
      </w:rPr>
      <w:t>1</w:t>
    </w:r>
    <w:r w:rsidR="00B055BE">
      <w:rPr>
        <w:b/>
      </w:rPr>
      <w:fldChar w:fldCharType="end"/>
    </w:r>
    <w:r w:rsidR="00B055BE">
      <w:t xml:space="preserve"> of </w:t>
    </w:r>
    <w:r w:rsidR="00B055BE">
      <w:rPr>
        <w:b/>
      </w:rPr>
      <w:fldChar w:fldCharType="begin"/>
    </w:r>
    <w:r w:rsidR="00B055BE">
      <w:rPr>
        <w:b/>
      </w:rPr>
      <w:instrText xml:space="preserve"> NUMPAGES  \* Arabic  \* MERGEFORMAT </w:instrText>
    </w:r>
    <w:r w:rsidR="00B055BE">
      <w:rPr>
        <w:b/>
      </w:rPr>
      <w:fldChar w:fldCharType="separate"/>
    </w:r>
    <w:r w:rsidR="00CF4B7B">
      <w:rPr>
        <w:b/>
        <w:noProof/>
      </w:rPr>
      <w:t>1</w:t>
    </w:r>
    <w:r w:rsidR="00B055BE">
      <w:rPr>
        <w:b/>
      </w:rPr>
      <w:fldChar w:fldCharType="end"/>
    </w:r>
    <w:r w:rsidR="00CA62F3">
      <w:t xml:space="preserve">                                                                   </w:t>
    </w:r>
    <w:r w:rsidR="00B055BE">
      <w:t xml:space="preserve">       </w:t>
    </w:r>
    <w:r w:rsidR="004F41E7">
      <w:t xml:space="preserve">Rev: </w:t>
    </w:r>
    <w:r w:rsidR="00EC2304">
      <w:t>10</w:t>
    </w:r>
    <w:r w:rsidR="004F41E7">
      <w:t>/</w:t>
    </w:r>
    <w:r w:rsidR="00EC2304">
      <w:t>14</w:t>
    </w:r>
    <w:r w:rsidR="00850839">
      <w:t>/</w:t>
    </w:r>
    <w:r w:rsidR="00EC2304">
      <w:t>20</w:t>
    </w:r>
  </w:p>
  <w:p w14:paraId="6E9C04D4" w14:textId="77777777" w:rsidR="00CA62F3" w:rsidRDefault="00CA62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F162E2" w14:textId="77777777" w:rsidR="001039EB" w:rsidRDefault="001039EB" w:rsidP="008F2C4B">
      <w:pPr>
        <w:spacing w:after="0" w:line="240" w:lineRule="auto"/>
      </w:pPr>
      <w:r>
        <w:separator/>
      </w:r>
    </w:p>
  </w:footnote>
  <w:footnote w:type="continuationSeparator" w:id="0">
    <w:p w14:paraId="4EB7ED4B" w14:textId="77777777" w:rsidR="001039EB" w:rsidRDefault="001039EB" w:rsidP="008F2C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E10DB3" w14:textId="77777777" w:rsidR="008F2C4B" w:rsidRDefault="008F2C4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CCEB598" wp14:editId="61194DC0">
          <wp:simplePos x="0" y="0"/>
          <wp:positionH relativeFrom="column">
            <wp:posOffset>74437</wp:posOffset>
          </wp:positionH>
          <wp:positionV relativeFrom="paragraph">
            <wp:posOffset>-692</wp:posOffset>
          </wp:positionV>
          <wp:extent cx="510540" cy="59309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C Logo.jp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0540" cy="5930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60D78722" w14:textId="77777777" w:rsidR="008F2C4B" w:rsidRPr="008F2C4B" w:rsidRDefault="008F2C4B" w:rsidP="008F2C4B">
    <w:pPr>
      <w:pStyle w:val="Header"/>
      <w:jc w:val="center"/>
      <w:rPr>
        <w:rFonts w:ascii="Times New Roman" w:hAnsi="Times New Roman" w:cs="Times New Roman"/>
      </w:rPr>
    </w:pPr>
    <w:r w:rsidRPr="008F2C4B">
      <w:rPr>
        <w:rFonts w:ascii="Times New Roman" w:hAnsi="Times New Roman" w:cs="Times New Roman"/>
      </w:rPr>
      <w:t>STATE OF ALASKA</w:t>
    </w:r>
  </w:p>
  <w:p w14:paraId="47680DF9" w14:textId="77777777" w:rsidR="008F2C4B" w:rsidRPr="008F2C4B" w:rsidRDefault="008F2C4B" w:rsidP="008F2C4B">
    <w:pPr>
      <w:pStyle w:val="Header"/>
      <w:jc w:val="center"/>
      <w:rPr>
        <w:rFonts w:ascii="Times New Roman" w:hAnsi="Times New Roman" w:cs="Times New Roman"/>
      </w:rPr>
    </w:pPr>
    <w:r w:rsidRPr="008F2C4B">
      <w:rPr>
        <w:rFonts w:ascii="Times New Roman" w:hAnsi="Times New Roman" w:cs="Times New Roman"/>
      </w:rPr>
      <w:t>DEPARTMENT OF CORRECTIONS</w:t>
    </w:r>
  </w:p>
  <w:p w14:paraId="7DECF580" w14:textId="77777777" w:rsidR="008F2C4B" w:rsidRDefault="008F2C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65721C"/>
    <w:multiLevelType w:val="hybridMultilevel"/>
    <w:tmpl w:val="F1A02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185BC3"/>
    <w:multiLevelType w:val="hybridMultilevel"/>
    <w:tmpl w:val="3C4CA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MDAwNzU0MzczsDRQ0lEKTi0uzszPAykwqgUAl9f4YiwAAAA="/>
  </w:docVars>
  <w:rsids>
    <w:rsidRoot w:val="008F2C4B"/>
    <w:rsid w:val="00030B7A"/>
    <w:rsid w:val="001039EB"/>
    <w:rsid w:val="001B4B68"/>
    <w:rsid w:val="001E4F5A"/>
    <w:rsid w:val="00243968"/>
    <w:rsid w:val="00297488"/>
    <w:rsid w:val="002D0F1F"/>
    <w:rsid w:val="004E0F5C"/>
    <w:rsid w:val="004E6CF9"/>
    <w:rsid w:val="004F41E7"/>
    <w:rsid w:val="00532B24"/>
    <w:rsid w:val="006133A4"/>
    <w:rsid w:val="00850839"/>
    <w:rsid w:val="008D4169"/>
    <w:rsid w:val="008F2C4B"/>
    <w:rsid w:val="0099391E"/>
    <w:rsid w:val="00B055BE"/>
    <w:rsid w:val="00C464CC"/>
    <w:rsid w:val="00C92674"/>
    <w:rsid w:val="00CA62F3"/>
    <w:rsid w:val="00CF4B7B"/>
    <w:rsid w:val="00E44FEC"/>
    <w:rsid w:val="00EC2304"/>
    <w:rsid w:val="00F0148D"/>
    <w:rsid w:val="00FD6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7CE8549"/>
  <w15:docId w15:val="{9E788EB0-F6B5-4D9A-BD9F-87450326B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2C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C4B"/>
  </w:style>
  <w:style w:type="paragraph" w:styleId="Footer">
    <w:name w:val="footer"/>
    <w:basedOn w:val="Normal"/>
    <w:link w:val="FooterChar"/>
    <w:uiPriority w:val="99"/>
    <w:unhideWhenUsed/>
    <w:rsid w:val="008F2C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C4B"/>
  </w:style>
  <w:style w:type="paragraph" w:styleId="BalloonText">
    <w:name w:val="Balloon Text"/>
    <w:basedOn w:val="Normal"/>
    <w:link w:val="BalloonTextChar"/>
    <w:uiPriority w:val="99"/>
    <w:semiHidden/>
    <w:unhideWhenUsed/>
    <w:rsid w:val="008F2C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2C4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F2C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50839"/>
    <w:rPr>
      <w:color w:val="808080"/>
    </w:rPr>
  </w:style>
  <w:style w:type="paragraph" w:styleId="ListParagraph">
    <w:name w:val="List Paragraph"/>
    <w:basedOn w:val="Normal"/>
    <w:uiPriority w:val="34"/>
    <w:qFormat/>
    <w:rsid w:val="00C926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E97B7-2B03-4E80-B133-221EDEA4B4EC}"/>
      </w:docPartPr>
      <w:docPartBody>
        <w:p w:rsidR="00075B48" w:rsidRDefault="00637FFB">
          <w:r w:rsidRPr="00CA58E2">
            <w:rPr>
              <w:rStyle w:val="PlaceholderText"/>
            </w:rPr>
            <w:t>Click here to enter text.</w:t>
          </w:r>
        </w:p>
      </w:docPartBody>
    </w:docPart>
    <w:docPart>
      <w:docPartPr>
        <w:name w:val="65B8F7124816498A9A9D3726235FF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3167C-070D-41DD-9DDC-763C8D1F33EC}"/>
      </w:docPartPr>
      <w:docPartBody>
        <w:p w:rsidR="00075B48" w:rsidRDefault="00637FFB" w:rsidP="00637FFB">
          <w:pPr>
            <w:pStyle w:val="65B8F7124816498A9A9D3726235FF7D61"/>
          </w:pPr>
          <w:r>
            <w:rPr>
              <w:rStyle w:val="PlaceholderText"/>
            </w:rPr>
            <w:t>Enter name</w:t>
          </w:r>
          <w:r w:rsidRPr="00CA58E2">
            <w:rPr>
              <w:rStyle w:val="PlaceholderText"/>
            </w:rPr>
            <w:t>.</w:t>
          </w:r>
        </w:p>
      </w:docPartBody>
    </w:docPart>
    <w:docPart>
      <w:docPartPr>
        <w:name w:val="3EE27A98381E455BBEED700270150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64A2A-D5EF-401D-8CED-3217E270E916}"/>
      </w:docPartPr>
      <w:docPartBody>
        <w:p w:rsidR="00075B48" w:rsidRDefault="00637FFB" w:rsidP="00637FFB">
          <w:pPr>
            <w:pStyle w:val="3EE27A98381E455BBEED7002701506D71"/>
          </w:pPr>
          <w:r>
            <w:rPr>
              <w:rStyle w:val="PlaceholderText"/>
            </w:rPr>
            <w:t>Enter name</w:t>
          </w:r>
          <w:r w:rsidRPr="00CA58E2">
            <w:rPr>
              <w:rStyle w:val="PlaceholderText"/>
            </w:rPr>
            <w:t>.</w:t>
          </w:r>
        </w:p>
      </w:docPartBody>
    </w:docPart>
    <w:docPart>
      <w:docPartPr>
        <w:name w:val="ADA10F579C894D4D9FA9D44C2E8E3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8E981-E636-4FA1-A981-FB4BD54C80A1}"/>
      </w:docPartPr>
      <w:docPartBody>
        <w:p w:rsidR="00075B48" w:rsidRDefault="00637FFB" w:rsidP="00637FFB">
          <w:pPr>
            <w:pStyle w:val="ADA10F579C894D4D9FA9D44C2E8E36D41"/>
          </w:pPr>
          <w:r>
            <w:rPr>
              <w:rStyle w:val="PlaceholderText"/>
            </w:rPr>
            <w:t>Enter name</w:t>
          </w:r>
          <w:r w:rsidRPr="00CA58E2">
            <w:rPr>
              <w:rStyle w:val="PlaceholderText"/>
            </w:rPr>
            <w:t>.</w:t>
          </w:r>
        </w:p>
      </w:docPartBody>
    </w:docPart>
    <w:docPart>
      <w:docPartPr>
        <w:name w:val="C2F8F39A33334B8DB35B03CC79BC2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4E607-1291-465C-B843-19FCD0F91A4C}"/>
      </w:docPartPr>
      <w:docPartBody>
        <w:p w:rsidR="00075B48" w:rsidRDefault="00637FFB" w:rsidP="00637FFB">
          <w:pPr>
            <w:pStyle w:val="C2F8F39A33334B8DB35B03CC79BC2D0A1"/>
          </w:pPr>
          <w:r>
            <w:rPr>
              <w:rStyle w:val="PlaceholderText"/>
            </w:rPr>
            <w:t>Enter city</w:t>
          </w:r>
          <w:r w:rsidRPr="00CA58E2">
            <w:rPr>
              <w:rStyle w:val="PlaceholderText"/>
            </w:rPr>
            <w:t>.</w:t>
          </w:r>
        </w:p>
      </w:docPartBody>
    </w:docPart>
    <w:docPart>
      <w:docPartPr>
        <w:name w:val="18938C4BD7E842B99BF97B547137E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97976-6F47-48B0-8839-DC5B67032768}"/>
      </w:docPartPr>
      <w:docPartBody>
        <w:p w:rsidR="00075B48" w:rsidRDefault="00637FFB" w:rsidP="00637FFB">
          <w:pPr>
            <w:pStyle w:val="18938C4BD7E842B99BF97B547137E00F"/>
          </w:pPr>
          <w:r>
            <w:rPr>
              <w:rStyle w:val="PlaceholderText"/>
            </w:rPr>
            <w:t>Enter number</w:t>
          </w:r>
          <w:r w:rsidRPr="00CA58E2">
            <w:rPr>
              <w:rStyle w:val="PlaceholderText"/>
            </w:rPr>
            <w:t>.</w:t>
          </w:r>
        </w:p>
      </w:docPartBody>
    </w:docPart>
    <w:docPart>
      <w:docPartPr>
        <w:name w:val="C4CAE368290A4DAA93C8457D2FBDF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C00994-C007-42D0-B6D2-F042E8B607DF}"/>
      </w:docPartPr>
      <w:docPartBody>
        <w:p w:rsidR="00075B48" w:rsidRDefault="00637FFB" w:rsidP="00637FFB">
          <w:pPr>
            <w:pStyle w:val="C4CAE368290A4DAA93C8457D2FBDF351"/>
          </w:pPr>
          <w:r>
            <w:rPr>
              <w:rStyle w:val="PlaceholderText"/>
            </w:rPr>
            <w:t>Enter DOB</w:t>
          </w:r>
          <w:r w:rsidRPr="00CA58E2">
            <w:rPr>
              <w:rStyle w:val="PlaceholderText"/>
            </w:rPr>
            <w:t>.</w:t>
          </w:r>
        </w:p>
      </w:docPartBody>
    </w:docPart>
    <w:docPart>
      <w:docPartPr>
        <w:name w:val="FB11EF2D3F634E14BCAB5B063F9E1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B38F4-59AC-468B-B512-1B6D44A6C738}"/>
      </w:docPartPr>
      <w:docPartBody>
        <w:p w:rsidR="00075B48" w:rsidRDefault="00637FFB" w:rsidP="00637FFB">
          <w:pPr>
            <w:pStyle w:val="FB11EF2D3F634E14BCAB5B063F9E1D8B"/>
          </w:pPr>
          <w:r>
            <w:rPr>
              <w:rStyle w:val="PlaceholderText"/>
            </w:rPr>
            <w:t>Enter names</w:t>
          </w:r>
          <w:r w:rsidRPr="00CA58E2">
            <w:rPr>
              <w:rStyle w:val="PlaceholderText"/>
            </w:rPr>
            <w:t>.</w:t>
          </w:r>
        </w:p>
      </w:docPartBody>
    </w:docPart>
    <w:docPart>
      <w:docPartPr>
        <w:name w:val="BAE2D72E026F4AA1B00F6B5BA3434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1387E2-5BC2-4556-9DDB-5A886048D78C}"/>
      </w:docPartPr>
      <w:docPartBody>
        <w:p w:rsidR="00075B48" w:rsidRDefault="00637FFB" w:rsidP="00637FFB">
          <w:pPr>
            <w:pStyle w:val="BAE2D72E026F4AA1B00F6B5BA3434FE4"/>
          </w:pPr>
          <w:r>
            <w:rPr>
              <w:rStyle w:val="PlaceholderText"/>
            </w:rPr>
            <w:t>Enter zip</w:t>
          </w:r>
          <w:r w:rsidRPr="00CA58E2">
            <w:rPr>
              <w:rStyle w:val="PlaceholderText"/>
            </w:rPr>
            <w:t>.</w:t>
          </w:r>
        </w:p>
      </w:docPartBody>
    </w:docPart>
    <w:docPart>
      <w:docPartPr>
        <w:name w:val="D477E1E42BFB406AB69870757AE57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C56B1-02FD-4F6A-B177-DAB289B39961}"/>
      </w:docPartPr>
      <w:docPartBody>
        <w:p w:rsidR="00075B48" w:rsidRDefault="00637FFB" w:rsidP="00637FFB">
          <w:pPr>
            <w:pStyle w:val="D477E1E42BFB406AB69870757AE5729A"/>
          </w:pPr>
          <w:r>
            <w:rPr>
              <w:rStyle w:val="PlaceholderText"/>
            </w:rPr>
            <w:t>Enter city / state</w:t>
          </w:r>
          <w:r w:rsidRPr="00CA58E2">
            <w:rPr>
              <w:rStyle w:val="PlaceholderText"/>
            </w:rPr>
            <w:t>.</w:t>
          </w:r>
        </w:p>
      </w:docPartBody>
    </w:docPart>
    <w:docPart>
      <w:docPartPr>
        <w:name w:val="D8C5154F8C64452DBB02CAF5356E1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5CBF0-000C-4431-BEC3-1E0789796C38}"/>
      </w:docPartPr>
      <w:docPartBody>
        <w:p w:rsidR="00075B48" w:rsidRDefault="00637FFB" w:rsidP="00637FFB">
          <w:pPr>
            <w:pStyle w:val="D8C5154F8C64452DBB02CAF5356E1EFD"/>
          </w:pPr>
          <w:r>
            <w:rPr>
              <w:rStyle w:val="PlaceholderText"/>
            </w:rPr>
            <w:t>Enter country</w:t>
          </w:r>
          <w:r w:rsidRPr="00CA58E2">
            <w:rPr>
              <w:rStyle w:val="PlaceholderText"/>
            </w:rPr>
            <w:t>.</w:t>
          </w:r>
        </w:p>
      </w:docPartBody>
    </w:docPart>
    <w:docPart>
      <w:docPartPr>
        <w:name w:val="07F490F2C91540B5A0C86F9544BB89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0632B-48F1-4F5D-A54A-D3C43DCB18CB}"/>
      </w:docPartPr>
      <w:docPartBody>
        <w:p w:rsidR="00075B48" w:rsidRDefault="00637FFB" w:rsidP="00637FFB">
          <w:pPr>
            <w:pStyle w:val="07F490F2C91540B5A0C86F9544BB89D6"/>
          </w:pPr>
          <w:r w:rsidRPr="00CA58E2">
            <w:rPr>
              <w:rStyle w:val="PlaceholderText"/>
            </w:rPr>
            <w:t>Click here to enter text.</w:t>
          </w:r>
        </w:p>
      </w:docPartBody>
    </w:docPart>
    <w:docPart>
      <w:docPartPr>
        <w:name w:val="F6B7823DD35C47A1B428862BAFC20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A5B0E-9D0E-4613-8595-E92BCA8E088E}"/>
      </w:docPartPr>
      <w:docPartBody>
        <w:p w:rsidR="00075B48" w:rsidRDefault="00637FFB" w:rsidP="00637FFB">
          <w:pPr>
            <w:pStyle w:val="F6B7823DD35C47A1B428862BAFC20046"/>
          </w:pPr>
          <w:r w:rsidRPr="00CA58E2">
            <w:rPr>
              <w:rStyle w:val="PlaceholderText"/>
            </w:rPr>
            <w:t>Click here to enter text.</w:t>
          </w:r>
        </w:p>
      </w:docPartBody>
    </w:docPart>
    <w:docPart>
      <w:docPartPr>
        <w:name w:val="8222A55040954B99BF2B7F1635DC7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1A894-48D6-407A-AE6F-A0F13874742C}"/>
      </w:docPartPr>
      <w:docPartBody>
        <w:p w:rsidR="00075B48" w:rsidRDefault="00637FFB" w:rsidP="00637FFB">
          <w:pPr>
            <w:pStyle w:val="8222A55040954B99BF2B7F1635DC7A24"/>
          </w:pPr>
          <w:r w:rsidRPr="00CA58E2">
            <w:rPr>
              <w:rStyle w:val="PlaceholderText"/>
            </w:rPr>
            <w:t>Click here to enter text.</w:t>
          </w:r>
        </w:p>
      </w:docPartBody>
    </w:docPart>
    <w:docPart>
      <w:docPartPr>
        <w:name w:val="55B12C53B0CB4390B551A9FA32C312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BB5C5-6743-4681-956C-EF6228218C15}"/>
      </w:docPartPr>
      <w:docPartBody>
        <w:p w:rsidR="00075B48" w:rsidRDefault="00637FFB" w:rsidP="00637FFB">
          <w:pPr>
            <w:pStyle w:val="55B12C53B0CB4390B551A9FA32C312B2"/>
          </w:pPr>
          <w:r w:rsidRPr="00CA58E2">
            <w:rPr>
              <w:rStyle w:val="PlaceholderText"/>
            </w:rPr>
            <w:t>Click here to enter text.</w:t>
          </w:r>
        </w:p>
      </w:docPartBody>
    </w:docPart>
    <w:docPart>
      <w:docPartPr>
        <w:name w:val="941CA3FAFDB64DE8B4151857C6F586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EBC30-A725-455D-A03C-DEF0B56835DC}"/>
      </w:docPartPr>
      <w:docPartBody>
        <w:p w:rsidR="00075B48" w:rsidRDefault="00637FFB" w:rsidP="00637FFB">
          <w:pPr>
            <w:pStyle w:val="941CA3FAFDB64DE8B4151857C6F5863E"/>
          </w:pPr>
          <w:r w:rsidRPr="00CA58E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37FFB"/>
    <w:rsid w:val="00075B48"/>
    <w:rsid w:val="00204313"/>
    <w:rsid w:val="00637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37FFB"/>
    <w:rPr>
      <w:color w:val="808080"/>
    </w:rPr>
  </w:style>
  <w:style w:type="paragraph" w:customStyle="1" w:styleId="65B8F7124816498A9A9D3726235FF7D6">
    <w:name w:val="65B8F7124816498A9A9D3726235FF7D6"/>
    <w:rsid w:val="00637FFB"/>
    <w:rPr>
      <w:rFonts w:eastAsiaTheme="minorHAnsi"/>
    </w:rPr>
  </w:style>
  <w:style w:type="paragraph" w:customStyle="1" w:styleId="3EE27A98381E455BBEED7002701506D7">
    <w:name w:val="3EE27A98381E455BBEED7002701506D7"/>
    <w:rsid w:val="00637FFB"/>
    <w:rPr>
      <w:rFonts w:eastAsiaTheme="minorHAnsi"/>
    </w:rPr>
  </w:style>
  <w:style w:type="paragraph" w:customStyle="1" w:styleId="ADA10F579C894D4D9FA9D44C2E8E36D4">
    <w:name w:val="ADA10F579C894D4D9FA9D44C2E8E36D4"/>
    <w:rsid w:val="00637FFB"/>
    <w:rPr>
      <w:rFonts w:eastAsiaTheme="minorHAnsi"/>
    </w:rPr>
  </w:style>
  <w:style w:type="paragraph" w:customStyle="1" w:styleId="C2F8F39A33334B8DB35B03CC79BC2D0A">
    <w:name w:val="C2F8F39A33334B8DB35B03CC79BC2D0A"/>
    <w:rsid w:val="00637FFB"/>
  </w:style>
  <w:style w:type="paragraph" w:customStyle="1" w:styleId="65B8F7124816498A9A9D3726235FF7D61">
    <w:name w:val="65B8F7124816498A9A9D3726235FF7D61"/>
    <w:rsid w:val="00637FFB"/>
    <w:rPr>
      <w:rFonts w:eastAsiaTheme="minorHAnsi"/>
    </w:rPr>
  </w:style>
  <w:style w:type="paragraph" w:customStyle="1" w:styleId="3EE27A98381E455BBEED7002701506D71">
    <w:name w:val="3EE27A98381E455BBEED7002701506D71"/>
    <w:rsid w:val="00637FFB"/>
    <w:rPr>
      <w:rFonts w:eastAsiaTheme="minorHAnsi"/>
    </w:rPr>
  </w:style>
  <w:style w:type="paragraph" w:customStyle="1" w:styleId="ADA10F579C894D4D9FA9D44C2E8E36D41">
    <w:name w:val="ADA10F579C894D4D9FA9D44C2E8E36D41"/>
    <w:rsid w:val="00637FFB"/>
    <w:rPr>
      <w:rFonts w:eastAsiaTheme="minorHAnsi"/>
    </w:rPr>
  </w:style>
  <w:style w:type="paragraph" w:customStyle="1" w:styleId="18938C4BD7E842B99BF97B547137E00F">
    <w:name w:val="18938C4BD7E842B99BF97B547137E00F"/>
    <w:rsid w:val="00637FFB"/>
    <w:rPr>
      <w:rFonts w:eastAsiaTheme="minorHAnsi"/>
    </w:rPr>
  </w:style>
  <w:style w:type="paragraph" w:customStyle="1" w:styleId="C4CAE368290A4DAA93C8457D2FBDF351">
    <w:name w:val="C4CAE368290A4DAA93C8457D2FBDF351"/>
    <w:rsid w:val="00637FFB"/>
    <w:rPr>
      <w:rFonts w:eastAsiaTheme="minorHAnsi"/>
    </w:rPr>
  </w:style>
  <w:style w:type="paragraph" w:customStyle="1" w:styleId="FB11EF2D3F634E14BCAB5B063F9E1D8B">
    <w:name w:val="FB11EF2D3F634E14BCAB5B063F9E1D8B"/>
    <w:rsid w:val="00637FFB"/>
    <w:rPr>
      <w:rFonts w:eastAsiaTheme="minorHAnsi"/>
    </w:rPr>
  </w:style>
  <w:style w:type="paragraph" w:customStyle="1" w:styleId="C2F8F39A33334B8DB35B03CC79BC2D0A1">
    <w:name w:val="C2F8F39A33334B8DB35B03CC79BC2D0A1"/>
    <w:rsid w:val="00637FFB"/>
    <w:rPr>
      <w:rFonts w:eastAsiaTheme="minorHAnsi"/>
    </w:rPr>
  </w:style>
  <w:style w:type="paragraph" w:customStyle="1" w:styleId="BAE2D72E026F4AA1B00F6B5BA3434FE4">
    <w:name w:val="BAE2D72E026F4AA1B00F6B5BA3434FE4"/>
    <w:rsid w:val="00637FFB"/>
    <w:rPr>
      <w:rFonts w:eastAsiaTheme="minorHAnsi"/>
    </w:rPr>
  </w:style>
  <w:style w:type="paragraph" w:customStyle="1" w:styleId="D477E1E42BFB406AB69870757AE5729A">
    <w:name w:val="D477E1E42BFB406AB69870757AE5729A"/>
    <w:rsid w:val="00637FFB"/>
    <w:rPr>
      <w:rFonts w:eastAsiaTheme="minorHAnsi"/>
    </w:rPr>
  </w:style>
  <w:style w:type="paragraph" w:customStyle="1" w:styleId="D8C5154F8C64452DBB02CAF5356E1EFD">
    <w:name w:val="D8C5154F8C64452DBB02CAF5356E1EFD"/>
    <w:rsid w:val="00637FFB"/>
    <w:rPr>
      <w:rFonts w:eastAsiaTheme="minorHAnsi"/>
    </w:rPr>
  </w:style>
  <w:style w:type="paragraph" w:customStyle="1" w:styleId="07F490F2C91540B5A0C86F9544BB89D6">
    <w:name w:val="07F490F2C91540B5A0C86F9544BB89D6"/>
    <w:rsid w:val="00637FFB"/>
    <w:rPr>
      <w:rFonts w:eastAsiaTheme="minorHAnsi"/>
    </w:rPr>
  </w:style>
  <w:style w:type="paragraph" w:customStyle="1" w:styleId="F6B7823DD35C47A1B428862BAFC20046">
    <w:name w:val="F6B7823DD35C47A1B428862BAFC20046"/>
    <w:rsid w:val="00637FFB"/>
    <w:rPr>
      <w:rFonts w:eastAsiaTheme="minorHAnsi"/>
    </w:rPr>
  </w:style>
  <w:style w:type="paragraph" w:customStyle="1" w:styleId="8222A55040954B99BF2B7F1635DC7A24">
    <w:name w:val="8222A55040954B99BF2B7F1635DC7A24"/>
    <w:rsid w:val="00637FFB"/>
    <w:rPr>
      <w:rFonts w:eastAsiaTheme="minorHAnsi"/>
    </w:rPr>
  </w:style>
  <w:style w:type="paragraph" w:customStyle="1" w:styleId="55B12C53B0CB4390B551A9FA32C312B2">
    <w:name w:val="55B12C53B0CB4390B551A9FA32C312B2"/>
    <w:rsid w:val="00637FFB"/>
    <w:rPr>
      <w:rFonts w:eastAsiaTheme="minorHAnsi"/>
    </w:rPr>
  </w:style>
  <w:style w:type="paragraph" w:customStyle="1" w:styleId="941CA3FAFDB64DE8B4151857C6F5863E">
    <w:name w:val="941CA3FAFDB64DE8B4151857C6F5863E"/>
    <w:rsid w:val="00637FFB"/>
    <w:rPr>
      <w:rFonts w:eastAsiaTheme="minorHAnsi"/>
    </w:rPr>
  </w:style>
  <w:style w:type="paragraph" w:customStyle="1" w:styleId="17AF2F6A705D49E2896F4EB088B0EB75">
    <w:name w:val="17AF2F6A705D49E2896F4EB088B0EB75"/>
    <w:rsid w:val="00637FFB"/>
    <w:rPr>
      <w:rFonts w:eastAsiaTheme="minorHAnsi"/>
    </w:rPr>
  </w:style>
  <w:style w:type="paragraph" w:customStyle="1" w:styleId="F50773B2A9804E2081762FCCE8A1F902">
    <w:name w:val="F50773B2A9804E2081762FCCE8A1F902"/>
    <w:rsid w:val="00637FFB"/>
    <w:rPr>
      <w:rFonts w:eastAsiaTheme="minorHAnsi"/>
    </w:rPr>
  </w:style>
  <w:style w:type="paragraph" w:customStyle="1" w:styleId="A8BF9B5D56314C0A87B57BE6D4748030">
    <w:name w:val="A8BF9B5D56314C0A87B57BE6D4748030"/>
    <w:rsid w:val="00637FFB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Alaska</Company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M. Deery</dc:creator>
  <cp:lastModifiedBy>Bluhm, Casey M (DOC)</cp:lastModifiedBy>
  <cp:revision>8</cp:revision>
  <cp:lastPrinted>2017-04-18T19:13:00Z</cp:lastPrinted>
  <dcterms:created xsi:type="dcterms:W3CDTF">2020-10-13T22:47:00Z</dcterms:created>
  <dcterms:modified xsi:type="dcterms:W3CDTF">2020-10-23T01:05:00Z</dcterms:modified>
</cp:coreProperties>
</file>